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19</w:t>
      </w:r>
      <w:r>
        <w:t xml:space="preserve"> </w:t>
      </w:r>
      <w:r>
        <w:t xml:space="preserve">เม.ย.</w:t>
      </w:r>
      <w:r>
        <w:t xml:space="preserve"> </w:t>
      </w:r>
      <w:r>
        <w:t xml:space="preserve">64)</w:t>
      </w:r>
    </w:p>
    <w:p>
      <w:pPr>
        <w:pStyle w:val="Date"/>
      </w:pPr>
      <w:r>
        <w:t xml:space="preserve">วันอังคารที่</w:t>
      </w:r>
      <w:r>
        <w:t xml:space="preserve"> </w:t>
      </w:r>
      <w:r>
        <w:t xml:space="preserve">27</w:t>
      </w:r>
      <w:r>
        <w:t xml:space="preserve"> </w:t>
      </w:r>
      <w:r>
        <w:t xml:space="preserve">กุมภาพันธ์</w:t>
      </w:r>
      <w:r>
        <w:t xml:space="preserve"> </w:t>
      </w:r>
      <w:r>
        <w:t xml:space="preserve">2567</w:t>
      </w:r>
      <w:r>
        <w:t xml:space="preserve"> </w:t>
      </w:r>
      <w:r>
        <w:t xml:space="preserve">เวลา</w:t>
      </w:r>
      <w:r>
        <w:t xml:space="preserve"> </w:t>
      </w:r>
      <w:r>
        <w:t xml:space="preserve">13.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แพทย์หญิงอภิสมัย) กราบสวัสดีพี่น้องประชาชนนะคะ วันนี้พบกันหลังจากการประกาศการใช้มาตรการ 20 ของ พ.ร.ก. ฉุกเฉินนะคะ วันนี้เป็นวันที่เราจับตากันอย่างใกล้ชิด ก็คือมาเลเซียนะคะ ตัวเลขที่เกิน 1,000 ต่อเนื่องมายาวนานทีเดียวนะคะ ตอนนี้ก็ยังต่อเนื่องมานานทีเดียวเองนะคะ สถานการณ์เองยังน่าเป็นห่วงค่ะ เรามีการติดตามอย่างใกล้ชิดนะคะ เพราะว่าภาพข่าวที่ปรากฎระบบสาธารณสุขเริ่มที่จะมีปัญหาแล้วนะคะ อาจจะรองรับปริมาณผู้ติดเชื้อได้ไม่อย่าง… ไม่มีประสิทธิภาพนะคะ มาดูตัวเลขรายงานสถานการณ์บ้านเราบ้างนะคะ ผู้ป่วยรายงาน 1,390 รายนะคะ ซึ่งเป็นกลุ่มที่เฝ้าระวังระบบเฝ้าระวังวันนี้และจากการคัดกรองเชิงรุกในชุมชน มีผู้ที่เดินทางจากต่างประเทศ 6 ราย และกล่องสีดำทางด้านขวาของจอนะคะ มีผู้เสียชีวิตรายงานวันนี้ 3 คนด้วยนะคะ ถ้านับตั้งแต่ระลอกใหม่ เมษายน 2564 ก็คือนักตั้งแต่ 1 เมษายน ถึงวันที่ 19 เมษายนนะคะ รวมแล้วผู้ป่วยสะสมยืนยันอยู่ที่ 1870 รายนะคะ และผู้เสียชีวิต 3 รายวันนี้ที่รวม 3 ท่านในวันนี้นะคะ ทำให้รอบเสียชีวิตสะสมอยูที่ 10 คน คิดเป็น 0.07 เปอร์เซ็นต์ค่ะ และระหว่างนี้นะคะ มีผู้รับการรักษาอยู่นะคะ 14,288 รายค่ะ แล้วก็มีในจำนวนนี้นี่นะคะ อยู่ในโรงพยาบาลเป็นส่วนใหญ่ อยู่ที่โรงพยาบาลสนาม 553 รายค่ะ ไปดูรายละเอียดของผู้ที่เสียชีวิตในวันนี้นิดหนึ่งนะคะ ในวันนี้เป็นอีกวันหนึ่งที่พวกเราได้รับข่าว และเรารู้สึกเสียใจนะคะ รายที่เสียชีวิต 3 ราย ไป… ขออนุญาตไปดู ถือได้ว่าเป็นผู้เสียชีวิตรายที่ 102 ของประเทศไทยนะคะ ท่านเป็นเพศชายค่ะ อายุ 65 ปี ทำหน้าที่เป็นพนักงานเสิร์ฟในสถานบันเทิงที่กรุงเทพมหานครนี่เองนะคะ แล้วก็มีประวัติกลับบ้านที่จังหวัดบุรีรัมย์ จากนั้นนี่ ระยะแรก ๆ เริ่มมีอาการเล็กน้อยนะคะ ก็คือไอ แล้วก็ตัดสินใจซื้อยารับประทานเองและอยู่บ้าน จนกระทั่งวันที่ 17 มีรายงานว่าตอน 16.00 น. นี่นะคะ มีอาการเหนื่อยเพลียมากขึ้น ก็จึงไปพบแพทย์ที่คลีนิกนะคะ ท่านจะเห็นว่าระยะเวลาใกล้มากเลยนะคะ เริ่มมีอาการติดขัด พยายามติดตามไปยังสายฉุกเฉิน แล้วก็ 4 ทุ่มนะคะ ก็ได้รับการรีเฟอร์ไปที่โรงพยาบาล แล้วก็หัวใจหยุดเต้นและก็มีการเสียชีวิตในระยะที่สั้นมากนะคะ แล้วก็รวดเร็ว ซึ่งในการติดตามข่าวนี่นะคะ ทุกท่านที่ได้รับทราบก็เสียใจนะคะ ขอแสดงความเสียใจกับครอบครัว ่ว่าการที่ท่านมีการเจ็บป่วยท่านไม่ควรอยู่บ้าน ท่านควรเข้ารับบริการเข้าสู่การรักษานะคะ เพื่อที่จะได้รับการช่วยเหลือดูแล อย่างรายนี้นี่ พออาการหนัก เข้าสู่กระบวนการรักษาพบว่ามีอาการแย่ลงอย่างรวดเร็ว จนกระทั่งเสียชีวิต เจ้าหน้าที่ทำการฟื้นคืนชีพช่วยชีวิตไว้ได้นะคะ อีกรายหนึ่งถือว่าเป็นผู้เสียชีวิตรายที่ 103 ของประเทศไทยค่ะ ก็เป็นเพศหญิงค่ะ อายุ 84 ปี แล้วก็มีโรคประจำตัว ก็คือเบาหวาน ความดันโลหิตสูง หลอดเลือดหัวใจตีบ มีไตวายเรื้อรังด้วย ล้างไตอยู่เป็นประจำค่ะ มีประวัติสัมผัสผู้ป่วยยืนยันก่อนหน้านี้นะคะ มีประวัติว่าหลานชายค่ะ ทำงานที่สถานบันเทิงที่กรุงเทพมหานครเช่นกันนะคะ และช่วงวันก็ได้ไปเยี่ยมคุณยายที่บ้านนะคะ อย่างที่เราเน้นย้ำเสมอเลย การเข้าไปเยี่ยมนี่ มีการสัมผัสใกล้ชิดนะคะ แล้วก็ทางครอบครัว ก็ได้ทราบว่าหลานชายเป็นผู้ติดเชื้อยืนยันค่ะ ตอนนั้นนี่คุณยายก็เริ่มที่อาการไข้ ไอ เหนื่อยหอบ ในวันที่ 8 เมษายนนะคะ สั้นมากเลยนะคะ จาก 3 เมษายน ที่หลายมาเยี่ยมวันที่ 8 คุณยายไม่สบาย ใส่ท่อช่วยหายใจ และพบว่าอาการทรุดลงอย่างรวดเร็วนะคะ ไปจนถึง 16 เมษายน ก็เสียชีวิต ในลักษณะที่เราเน้นย้ำเสมอ ว่าท่านเป็นผู้สูงอายุ แล้วมีโรคประจำตัว อีกรายหนึ่งนะคะ เป็นผู้เสียชีวิตรายที่ 104 ค่ะ เป็นผู้หญิง อายุ 61 ปี และมีอาชีพค้าขายนะคะ อยู่ที่จังหวัดประจวบคีรีขันธ์ สิ่งที่น่าสนใจสำหรับรายนี้นะคะ ท่านจะเห็นว่าก่อนที่จะสนใจสำหรับรายนี้นะคะ ท่านจะเห็นว่าก่อนที่จะมีการสัมผัสผู้ติดเชื้อนี่นะคะ ผู้เสียชีวิตท่านนี้ยังค้าขายได้ตามปกติ เดินทางกับสามีไปค้าขายนะคะ จนวันที่ 6 นี้ค่ะ มีประวัติรับประทานอาหาร กับผู้ป่วยที่ได้รับการยืนยันก่อนหน้า ที่เป็นผู้ที่ไปสถานบันเทิงในหัวหินค่ะ ซึ่งตอนนั้นก็ยังไม่ทราบว่าร่วมรับประทานอาหารด้วยกันเป็นผู้ติดเชื้อนะคะ จนวันที่ 8 นี่ค่ะ เพื่อนก็แจ้งมาว่าผลการตรวจ การติดเชื้อ COVID เป็นบวกนะคะ ผู้เสียชีวิตท่านนี้ก็รีบไปตรวจทันทีนะคะ อย่างที่รายงานว่าเป็นผู้สัมผัสเสี่ยงสูง ได้สัมผัสกับผู้ป่วยยืนยันก่อนหน้า ก็รีบไปตรวจเชื้อ 11 เมษายน เข้ารับการรักษาในโรงพยาบาลทันทีนะคะ แต่อาการทรุดลงอย่างรวดเร็วค่ะ ผู้รายนี้นะคะ เสียชีวิตในวันที่ 18 เมษายน จากภาวะติดเชื้อในกระแสเลือด และกล้ามเนื้อหัวใจอักเสบนะคะ เสียใจกับทั้ง 3 ท่าน และก็อย่างที่ทราบน่ะค่ะ ว่าเป็นปัจจัยเสี่ยงอย่างที่ทราบนะคะ คือ การสัมผัสใกล้ชิดกับคนในครในครอบครัว หรือบุคคลที่ท่านไว้ใจมาหาสู่ ไม่ได้ระมัดระวังนะคะ และก็ได้มีการรายงานเป็นผู้ติดเชื้อ และอย่างที่ทราบน่ะค่ะ พอท่านมีโรคประจำตัวอยู่ หรือเป็นผู้สูงอายุ ก็จะถือได้ว่าเป็นกลุ่มเสี่ยงสูง มีอาการทรุด ก็ขอฝากพี่น้องประชาชนให้เน้นย้ำ แล้วก็เฝ้าระวังการแพร่ระบาดไปยังครอบครัวผู้ใกล้ชิดของท่านด้วยนะคะ ไปดูสถานการณ์การระบาดนิดหนึ่งนะคะ ไปดูจากกราฟที่พวกเราติดตามกันมาอย่างต่อเนื่องนะคะ หลายวันที่ผ่านมา กราฟสีแดงพุ่งขึ้นไปที่ยอดสูงเป็นลักษณะยอดแหลมเลยนะคะ วันนี้มีลักษณะหัวทิ่มลงนะคะ ก็เป็นไปตามมาตรการที่ทาง ศบค. เอง ก็ประกาศขอความร่วมมือให้ลดการเคลื่อนย้าย ลดการเดินทาง การจำกัดกิจการ กิจกรรมต่าง ๆ ที่มาตรการได้รับการร่วมมือจากพี่น้อวงประชาชนและสถานก็ติดตามสถานการณ์อย่างต่อนเนื่องนะคะ แล้วก็ยอดที่เห็นนี่ก็อาจจะกลับขึ้นมาอีกก็ได้ ถ้าพวกเราทุกท่านไม่ร่วมมือ ข้างหลังก็ยังเป็นรายงานของการค้นหาคัดกรองในชุมชนที่มีอย่างต่อเนื่องด้วยนะคะ ไปดูรายละเอียดจำแนกตามปัจจัยเสี่ยงนิดหนึ่งนะคะ อย่างที่รายงานให้ท่านได้ทราบวันก่อน เป็น 3 กล่องชุด ๆ อันที่ 1 สีส้ม กรุงเทพมหานคร สีน้ำเงินก็คือจังหวัดอื่น ๆ กรุงเทพมหานครนี่สูงสุดที่เป็นสีชมพูตอนบนนี่นะคะ ท่านจะเห็นกลุ่มนี้เป็นสถานบันเทิง ผับบาร์ คาราโอเกะ 200-300 ต่อวันนะคะ วันนี้เห็นทิศทางที่ลดลงอย่างชัดเจนนะคะ การปิดสถานบันเทิงเหล่านี้นะคะ แต่ว่ายังตรวจพบอย่างต่อเนื่องค่ะ เพราะว่าอย่างผู้ที่เสียชีวิตรายงานในวันนี้ค่ะ ก็คือเป็นกลุ่มที่มีคนที่เดินทางไปในสถานบังเทิง สถานประกอบการเหล่านี้นะคะ กลุ่มที่ 2 ก็มีรายงานสูงพอสมควร ก็คือตลาด ชุมชน และรวมทั้งขนส่งด้วยนะคะ นั่นคือที่มาที่ทาง ศบค. ขอความร่วมมือในเรื่องของการงดเว้น หรือว่าจำกัดการเคลื่อนย้ายการเดินทางนี่นะคะ ก็ตามไปสู่มาตราการเฝ้าระวังเช่นกัน เพระาว่าปัจจัยเสี่ยงอื่น ๆ เช่นอะไรบ้าง มักจะเป็นเรื่องของการสัมผัสผู้ติดเชื้อที่ยืนยันก่อนหน้านี้ รวมกลุ่มสังสรรค์ รวมไปถึงการแข่งขัน สัมมนา โรงเรียน การสอบ การเลี้ยงรุ่น งานบวช การร่วมรับประทานอาหาร หมูกระทะอย่างนี้เป็นต้นนะคะ ทำให้กลายเป็นข้อกำหมดที่เราก็พุ่งไปที่เป้าหมายกิจกรรม กิจการใดที่มีรายงานการพบผู้ติดเชื้อ หรือผู้สัมผัสเสี่ยงสูงเยอะ ๆ ก็กลายเป็นกลุ่มก้อนที่ทำให้เราติดตามศึกษา แล้วก็นำมากำหนดมารตรการนะคะ เดี๋ยวไปดูรายละเอียดของตัวเลขผู้ติดเชื้อรายจังหวัดนิดหนึ่งนะคะ ผู้ที่เดินทางต่างประเทศ เป็นตัวเลขที่เล็กนิดหนึ่งนะคะ ก็เป็นประเทศสหรัฐอาหรับเอมิเรด อินเดีย บาร์เลน แล้วก็มาลาเซียด้วยนะคะ ในส่วนของจำนวนผู้ติดเชื้อรายจังหวัดที่แสดงให้เห็นใน Score board หลายท่านจะเห็น 6 จังหวัดแรกที่เรายังติดตามอย่างต่อเนื่อง ตัวเลขจะดูเป็นสีเขียวขึ้นนะคะ เป็นตัวเลขที่เล็กลง อย่างเช่น กทม. นี่ ที่แดงติดกันมาหลายวัน เริ่มจะเห็นตัวเลขสีเขียว ซึ่งเป็นการรายงานที่น้อยกว่าเมื่อวานนี้ค่ะ แต่ก็ยังเป็นตัวเลขสูงค่ะ ก็คือ กทม. 293 รวมผู้ติดเชื้อทั้งหมดไปที่ 3,000 กว่า อย่างนี้เป็นต้น เชียงใหม่ ผู้ติดเชื้อทั้งหมดนี่ขึ้นไปที่ 3,000 กว่านะคะ ก็ตัวเลขรวมยังอยู่ที่ 2,000 กว่านะคะ แล้วก็ตัวเลขผู้ติดเชื้อก็ยังน้อย วันนี้รายงานน้อยลง 98 แต่รวมยอดผู้ติดเชื้อทั้งหมดยังขึ้นพันนะคะ เป็น 1,200 ประจวบคีรีขันธ์ นนทบุรี สมุทรปราการ อันนี้ก็ยังเจอที่โรงเรียน ของคุณครูเดินทางไปที่ภูเก็ต เฟรชติดเวอร์นะคะ แล้วก็นำมาติดเชื้อนักเรียน ในส่วนการจัดงานมุธิตาจิต ทำให้มี ครู นักเรียนนะคะ รวมทั้งบุคคลที่ติดเชื้อเหล่านี้ ก็ไปติดครอบครัวด้วยนะคะ ตรงนี้เป็นตัวอยา่งที่เราติดตามอย่างต่อเนื่อง แล้วทำให้เกิดการพยายามออกมาตรการที่พุ่งเป้าไปที่สถานศึกษา หรือโรงเรียนนั่นเอง ถัด ๆ ไปค่ะ ตอนนี้ท่านจะเห็นว่ามีรายงานตัวเลขสีเขียวบ้าง สีแดงบ้าง สีเหลืองบ้าง ไปติดตามรายละเอียดของกระทรวงสาธารณสุขได้นะคะ ในช่วงบ่ายของแต่ละวัน รวมทั้งเข้าไปดูที่ Facebook ของท่านด้วยนะคะ ยอดสรุปให้เห็นภาพชัด ๆ ของแผนที่ประเทศไทยนิดหนึ่งนะคะ การรายงานผู้ติดเชื้อรายสัปดาห์นะคะ ท่านจะเห็นว่าจากปลายมีนาคม ถึงต้นเมษายน แผนที่ประเทศไทยซ้ายสุด เป็นสีขาว เกือบทั้งประเทศนะคะ จากนั้นตั้งแต่สัปดาห์ที่ 14 4-10 เมษายน ท่านจะเห็นว่าเหลืองเพิ่มมากขึ้น ก็คือผู้ติดเชื่อ 1-10 ราย จนกระทั่งวันที่ 17 เมษายน ก็คือช่วงเทศการสงกรานต์นั่นเองนะคะ พบว่าจังหวัดสีเหลืองก็ปรับกลายเป็นสีส้มค่ะ คือ รายงานผู้ติดเชื้อเกิน 10 รายค่ะ และ 11-50 และก็มีหลายจังหวัดที่เป็นกลุ่มก้อนนะคะ เกิน 50 ราย ก็จะปรับเป็นสีแดงให้ชัดเจน ในช่วง 1-19 เมษายนนะคะ ครบ 77 จังหวัดค่ะ ถ้าไปดูในเรื่องของการติดเชื้อรายวันอยากให้ท่านเห็นทิศทางค่ ะจากแผนที่ที่กลายเป็นซ้ายสุดจะเป็นสีเขียวเยอะ ๆ เลยนะคะ มีการปรับเป็นเหลือง ผู้ติดเชื้อเพิ่มมากขึ้น พอหลายจังหวัดไล่ไปทางขวามือ จังหวัดก็ทำหน้าที่กำหนดมาตรการเข้มข้นนะคะ ได้รับความร่วมมือทำให้ยอดผู้ติดเชื้อจากสีเหลืองก็ลดเป็นสีเขียวค่ะ รวมทั้งบางจังหวัด ถ้าดูในหลาย ๆ จังหวัดนะคะ สีส้มเปลี่ยนเป็นสีเหลือง อย่างนี้เป็นต้น ก็สถานการณ์ยอดผู้ติดเชื้อลดลงนะคะ ไปดูที่แผนที่หนึ่งที่น่าสนใจนะคะ ตรงนี้นี่จะเป็นการรายงานพบผู้ติดเชื้อว่าเกิดขึ้นเองในจังหวัดนั้น หรือว่าเป็นผู้ที่ Import เป็นผู็ที่เดินทางมาจากจังหวัดอื่น ในแผนที่นี้ สีเขียวาจากจังหวัดอื่น ในแผนที่นี้ สีเขียวเหล่านี้นี่เริ่มต้นนะคะ ไม่ได้ผู้ติดเชื้อในจังหวัด แต่เป็นผู้ติดเชื้อจังหวัดอื่น จากเดิม 1-16 เมษายน มี 7 จังหวัดนะคะ วันนี้ 1-18 เมษายน ก็จะเหลือแค่ 2 จังหวัดเท่านั้น แต่ท่านจะเห็นการปรับสี จากคนนอกพื้นที่ไปที่ติดเชื้อ แล้วเข้ายังพื้นที่ที่มีการติดเชื้อมาก่อน ก็มีการติดเชื้อในครอบครัว หรือกับคนรอบข้างนะคะ หรือกลายเป็น ปรับเป็นสีเหลืองนะคะ ที่มีการติดเชื้อในครอบครัว และหลังจากนั้นมีการกระจายเป็นการติดเชื้อในชุมชน ที่มีการปรับสีให้ท่านเข้าใจง่ายขึ้นนะคะ ไปดูอีกกรณีหนึ่งที่ไปที่ทางสระแก้วนะคะ อันนี้เป็นตัวอย่างที่ให้เราได้ศึกษาในกรณีระลอกการติดเชื้อนี้ได้ชัดเจน ผู้ที่ติดเชื้อรายนี้เป็นชาวจังหวัดสระแก้วนะคะ แล้วก็เป็นผู้ที่ทำงานในสถานบันเทิงทองหล่อ ตั้งแต่ช่วงมีนาคม 27 มีนาคมนี่นะคะ จากนั้นนี่ วันที่ 31 มีนาคม ก็ยังมีการเดินทางนะคะ คือ ถ้าดูแล้วนี่ ผู้ป่วยท่านนี้เดินทางไปในส่วนราชการ ในร้านอาหาร ไปพบปะเพื่อนฝูง ไปสนามฟุตบอล สุดท้ายนี่นะคะ พบว่า Cluster สระแก้วที่ทำงานที่สถานบันเทิงรายนี้นี่นะคะ เป็นผู้ยืนยันติดเขื้อไปแล้ว 26 รายนะคะ ก็จะเห็นค่ะ สืบเนื่องจากสถานบันเทิง แล้วก็มีการไปติดคนในครอบครัว แล้วก็มีการไปติดคนอื่น ๆ พื้นที่ชุมชน นั้นเป็นที่มาของการออกข้อกำหนดค่ะ ตามความในมาตรา 9 แห่ง พ.ร.ก. ฉุกเฉิน ซึ่งมีการแบ่งพื้นที่ควบคุมสูงสุด 18 จังหวัด ควบคุมสูงสุด 59 จังหวัดนะคะ อันนี้ขออนุญาตย้ำกันทุกวันเลยนะคะ จำง่าย ๆ ก็คือมาตรการที่สำคัญ ก็คือเราพบว่าที่ไหนเป็นเป้าหมายในการเกิดความเสี่ยงในการติดเชื้อ พฤติกรรมแบบไหน กิจการ กิจการใดมีความเสี่ยง ที่จะติดเชื้อเป็นกันเป็นจำนวนมากก็ไปจำกัด ไปปิดสถานที่นั้น ๆ มีการกำหนดระยะเวลาอย่างนี้เป็นต้นนะคะ อันที่ 2 ก็คือมีการลดการเคลื่อนย้าย ว่าถ้าคนติดเชื้อ 1 คน อยู่กับที่ แยกตัว เขาไม่ได้ไปสัมผัสกับบุคคลใกล้ชิดครอบครัวชุมชน การติดเชื้อนั้นก็จะสามารถควบคุมได้โดยง่าย เพราะฉะนั้น มาตรการที่สำคัญนี้นะคะ คือ การลดการเคลื่อนย้าย ลดเดินทางที่กำหนดระยะเวลานะคะ อยู่ที่ 5 ทุ่ม ถึง ตี 4 นี่ ก็ถามนะคะ ว่าทำไมต้องจำกัดที่สถานประกอบการ อันนี้ท่านตอบด้วยตัวเองได้แล้วว่า เพราะว่าตัวเลขรายงานไทม์ไลน์ออกมาแบบนี้นะคะ โรงเรียนทำไมต้องปิด เพราะว่าพ่อแม่ผู้ปกครองก็เดือดร้อนนะคะ อย่างที่ท่านเห็น ถ้าคนที่เป็นวัยกลางคนทำงานบางทีคนกลุ่มนี้อยู่ในหอพัก อยู่ในคอนโดมิเนียม ตัวเองติดเชื้อคนเดียวอันนี้ก็ยังไม่ได้มีการแพร่กระจายมาก แต่ในโรงเรียน จะเห็นว่าเด็กนักเรียนก็จะต้องอยู่กับผู้ปกครอง และในโรงเรียนก็จะมีกิจกรรมที่อยู่รวมกลุ่ม มีครู มีนักเรียน มีบุคลากรมากมาย มีการปิดสถานศึกษา โรงเรียนก็เป็นไปตาม ที่เราศึกษา หลายท่านก็ถามอีกว่าทำไมต้องกำหนดเวลา 5 ทุ่ม ถึง 4 ตี แล้วได้ประโยชน์อย่างไร อยากให้ท่านเห็นตัวเลขคร่าว ๆ อย่าง มีคนออกมา ไปมาหาสู่ ทำงาน ทำกิจกรรม จะให้สถานบริการต่าง ๆ นะคะ อยากให้พี่น้องประชาชนอยู่บ้าน ตรงนี้เราอาจจะลดการสัมผัส ลดการใกล้ชิด และนั่นนำไปสู่ลดการติดเชื้อและเสียชีวิตได้อย่างมีนัยสำคัญนะคะ ตรงนี้ต้องคุยกันด้วยข้อมูลระบาดวิทยา และสาธารณสุขก็ขอความร่วมมือด้วยนะคะ แล้วก็ในสัปดาห์ที่ผ่านมา กระททรวงคมนาคมเองก็ได้พยายามที่จะจัดระบบขนส่งสาธารณะ เพื่อที่จะก็ได้พยายามที่จะจัดระบบขนส่งสาธารณะ เพื่อที่จะให้สอดคล้องกับมารตรการลดการเดินทาง ลดการเคลื่อนย้าย ไม่ได้มีการงดนะคะ แต่เป็นการขอให้ทุก ๆ ราชการ รัฐวิสาหกิจ ใช้การ Work form home เอกชนเอง หลายที่ก็ร่วมมือ เสลับวันทำงานได้อย่างแข็งขันนะคะ ซึ่งอย่างแข็งขันใน 2 สัปดาห์ที่ผ่านมา เชื่อว่าใน 2 สัปดาห์ต่อจากนี้นะคะ เชื่อว่าการติดเชื้อจะลดลง อย่างไรก็ตาม ที่เราเน้นย้ำนะคะ ว่ามาตรการทั้งหมดนี่ ยังมีพื้นที่ให้ท่านหายใจค่ะ คือ กิจการ กิจกรรมใด ๆ ที่จำเป็นในการดำเนินชีวิตนี่นะคะ กิจกรรมรถจัดส่งอาหาร จำเป็นต้องจัดงานศพ อย่างนี้เป็นต้น ตรงนี้นี่ ท่านสามารถที่จะดำเนินชีวิตได้ตามความจำเป็น แต่ขอความร่วมมือมาตราที่ยังชะลอได้นะคะ อย่าให้มีการรวมตัวกันเกิน 50 คน อย่าให้มีการการเดินทาง ชะลอการจัดกิจกรรมต่าง ๆ อย่างที่เรียนให้ทราบนะคะ ก็คือ ลดกิจการ กิจกรรม เป้าหมายจำนวนมาก รวมทั้งลดการเคลื่อนย้าย ลดการเดินทาง แต่อย่างไรก็ตามยอดผู้ติดเชื้อยังคงพอวันนี้ 1,300 วันนี้แอบคาดหวังว่ามันกำลังจะลงแล้วใช่หรือ อันนี้วางใจไม่ได้ ที่เกิดกระบวนการสังคม ตอนนี้คือมีความไม่พอใจค่ะ มีการตำหนิผู้ป่วย กล่าวโทษผู้ติดเชื้อ มีการกล่าวโทษ อย่างไรก็ตามนี้การกล่าวโทษ การตำหนิ ไม่ได้นำไปสู่กหรือนำไปสู่การลดการติดเชื้อ อยากจะขอความกรุณานะคะ ว่า ขณะนี้นี่เราจำเป็นต้องลดความขัดแย้งค่ะ ขอให้วางความขัดแย้งไว้สักนิดหนึ่ง เราต้องการร่วมทุกคนทั่วประเทศนะคะ เราจะร่วมมือกันอย่างไร ไปเริ่มมาตรการส่วนตัวค่ะ ตอนนี้ท่านเห็นแล้วค่ะ ว่าตัวท่าน มาตรการ เว้นระยะห่าง ล้างมือ พยายามวสวมหน้ากากตลอดเวลา อันนี้เป็นสิ่งที่ท่านพิสูจน์ด้วยตัวเองแล้วว่าท่านหลีกเลี่ยงไม่ได้ตัวเองด้วยนะคะ ท่านไปที่ไหน ไปกับใคร ต้องสงสัยเสมอว่าเขาเป็นผู้ป่วยหรือเปล่า ท่านคุยกับเขาสวมแมสก์ไหม ถ้าเกิดคุยกันเกิน 5 นาที มีการไอจามรดกัน มีการไอมีละอองน้ำลาย เสมหะ เป็นผู้เสี่ยงนะคะ ท่านอาจจะเป็นผู้สัมผัสเสี่ยงสูงสถานที่เสี่ยง พื้นที่เสี่ยงที่มีผู้ติดเชื้อ ท่านจำเป็นต้องรีบไปตรวจทันทีนะคะ และระหว่างที่ไปตรวจ ท่านเป็นผู้ต้องสงสัย ว่าอาจจะติดเชื้อนี่นะคะ จำเป็นต้องกักตัวด้วยค่ะ คือตอนนี้ผู้ที่สงสัยยังไม่มั่นใจ หรือตรวจครั้งแรกเป็นลบนี่ หรือเกิดการตามปกติ ทำให้เกิดการไปติดในครอบครัว เป็นการระบาดอย่างรวดเร็วนะคะ ในส่วนหนึ่ง แนะนำว่าท่านแยกกักท่านมีการติดเชื้อ หรือแม้แต่ท่านเป็นผู้ต้องสงสัยนี่ ลดสัมผัสผู้อื่นนะคะ แล้วก็สังเกตตัวเอง ห้ามเดินทาง ห้ามไปในที่ชุมชน ลดกิจกรรมสังคม พบปะ นัดหมายทุกสืง่เลยนะคะ ทีนี้ถ้าสมมติว่าถ้าท่านื่านได้รับการตรวจยืนยันว่าเป็นผู้ติดเชื้อโทรศัพท์หมายเลขเหล่านี้เลยค่ะ ท่านต้อง SAVE ในโทรศัพท์ มีการประกาศในสถานที่ของท่านนะคะ 1669 กทม. 1668 กรมการแพทย์ 1331 กสช.ไม่เกี่ยวกับท่าน ท่านก็ช่วยเหลือคนอื่นได้นะคะ มี LINE สบายดี Bankok COVID-19 ติดตามรายงานของกรมควบคุมโรค กรมการแพทย์ ตอนนี้นี่ท่านต้องติดตามสถานการณ์อย่างใกล้ชิดกับตัว เกิดขึ้นกับคนใกล้ตัว ท่านอาจจะทำอะไรไม่ถูก สิ่งแรกนี่นะคะ ท่านต้องเข้าใจว่ากระทรวงสาธารณสุข กรมการแพทย์ ก็มีการบูรการณ์แล็บและเตียง แล็บมีการตรวจหาเชื้อก็มีระบบที่เรียกว่า Co-lab หมายความว่าไม่ว่าท่านจะไปตรวจหาโรงพยาบาล ที่ไหน ก็ตอนนี้นี่ข้อมูลผู้ติดเชื้อจะ Pool มารวมกันทีเดียว ก็จะเป็นเจ้าภาพ รู้ว่ามีผู้ตรวจพบเป็นผู้ติดเชื้อกี่รายเท่าไร ก็คือการ Update สถานะเตียง เมื่อท่านมีความเป็นผู้ติดเชื้อต้องได้รับการดูแลรักษาอย่างถูกต้อง สาธารณสุขก็มีการกำหนดการบริหารจัดการเตียงนะคะ เตียงโรงพยาบาล ก็จะมีทั้งในส่วนที่เป็นของ กทม. คอว. หรือเตียงในกองทัพ หรือโรงพยาบาลเอกชน ตอนนี้เราใช้ระบบ Co-Ward ค่ะ ตอนนี้เีราใช้และก็ได้ประสิทธิภาพมากที่สุด แต่คงต้องทำความเข้าใจกับพี่น้องประชาชนด้วยนะคะ คือ พอท่านรายงานเป็นผู้ติดเชื้อ ท่านได้รับการยืนยันประเมินความเสี่ยงท่านจะได้รับการประเมินความเหรือการคัดแยก การคัดแยกจะนำไปสู่การระบุว่าท่านเป็นผู้ที่นำไปสู่มีอาการหรือไหม ถ้ามีสีเขียว ท่านยังเป็นกลุ่มที่แข็งแรงดี ไม่มีอาการ หรืออการนว่าท่านเป็นสีเหลือง ท่านอาจจะเริ่มมีอาการ หรืออาการเหนื่อโรคประจำตัวที่มีผู้เสี่ยง อย่างนี้เป็นต้น ในกลุ่มที่เป็นสีแดง คือ กลุ่มนี้นี่มีอาการรุนแรง 6 นาทีตามมาตรฐานสาธารณะ และมีความเหนื่อ กลุ่มนี้ถือได้ว่ามีอาการเสี่ยง กลุ่มนี้นะเข้ารับการบริการในโรงพยาบาลนะคะ ว่าการจัดการเตียง โรงพยาบาลสนามจะเข้ามาตอบโจทย์ ในกรณีที่ท่านยังแข็งแรงดี แต่ว่าท่านจำเป็นต้องเสียสละนะคะ เตียงที่มีความจำเป็นต้องสำรองในกับผู้ป่วยที่มีอาการรุนแรง ต้องสำรองในกับผู้ป่วยที่มีอาการรุนแรง และจำเป็นต้องได้รับการดูแลนะคะ อย่างไรก็ตามทางกระทรวงสาธารณค่ะ ว่าเราจะไม่ให้มีผู้ป่วยที่เสียชีวิตจากากรรอเตียงนะคะ การจัดสรรตอนนี้นะคะ ไม่ใช่การจัดการทรัพยากรเตียงเท่านั้น ไม่ว่าจะเป็นบุคลากร ใน กทม. ตอนนี้มีการปิดบริการบางชนิด เพื่อระดมสัมพรรคกำลังนะคะ ระดมในการดูแล การระบาดนี้เป็นต้นนะคะ รวมทั้งรายละเอียดได้จากการรายงานของกระทรวงสาธารณสุข ที่มีการรายงานของการปฏิบัติตัวนะคะ ผู้ที่รู้เชื้อแล้วจะมีข้อปฏิบัติอย่างไร ในการที่ท่านรอเตียงอยู่ที่บ้าน หรือการที่เข้าไปอยู่ในโรงพยาบาลสนามแล้ว ถูกแยกกักแล้ว ท่านจะต้องปฏิบัติตามมาตรการอย่างไร ออกกฎบ้านนะคะ ว่าท่านเข้าไปอยู่แล้ว ท่านต้องร่วมมือเจ้าบ้าน คือ โรงพยาบาลสนาม หรือ Hospitel อย่างไรให้มีความปลอดภัย แต่มีการเน้นย้ำค่ะ ว่าย่างไรให้มีความปลอดภัย แต่มีการเน้นย้ำค่ะว่าหากมีอาการเปลี่ยนแปลง ก้อยากให้เกิดความเข้าใจนะคะ การที่มีเตียงจำกัดเราต้องบริการจัดการให้มีความเหมาะสมด้วย สุดท้ายนี่นะคะ ก็คงต้องขอขอบคุณทุก ๆ ฝ่ายที่ช่วยกันในตอนนี้ ในส่วนของ กทม. ศูนย์เอราวัณนะคะ ตอนนี้ท่านก็ช่วยกันเปิดโรงพยาบาลสนาม มีการ Active Case Finding ทุกวันนะคะ กทม. ยังคงทำอยู่ กองทัพเองตอนนี้ช่วยทุกอย่าง มีกำลังสนาม สนับสนุนอุปกรณ์ มีแพทย์ทหารที่ระดมช่วยทุก ๆ หน่วยที่ร้องขอเลยนะคะ แล้วก็รวมไปถึงในส่วนของหน่วยงานอื่น ๆ ที่ไม่ได้เกี่ยวข้องกับการดูแล กระบวนการดูแลรักษาโดยตรง ยกตัวอย่างนะคะ เช่น คมนาคม การบินพลเรือน กพท. นะคะ วันนี้ก็มีรายงานว่าจากการที่เรากำหนดมาตราการลดการเดินทาง ลดการเคลื่อนย้าย ปรากฎว่าได้รับการตอบกลับจากสายการบินอย่างดีเยี่ยมนะคะ ทุกสายการบินเลย โดยปกติให้บริการเที่ยวบินในช่วง 5 ทุ่ม ถึง ตี 4 นี่นะคะ งดทั้งหมดนะคะ ขอให้พี่น้องประชาชนติดตามข่าวด้วยนะคะ แล้วก็อยากจะเน้นย้ำว่าให้มีการชะลอการเดินทาง ถ้าจำเป็นจริง ๆ มาตรการการเฝ้าระวังการติดเชื้อบนเครื่องบิน และระวังการติดเชื้อ เพื่อที่เราจะได้ผ่านวิกฤตนี้ไปด้วยกันนะคะ สุดท้ายที่จะต้องเอ่ยถึงก็คือกรมของสุขภาพจิต ในสถานการณ์แบบนี้ สุขภาพจิตใจของพี่น้องประชาชนเป็นสำคัญมาก ไม่ใช่เพียงช่วยในเรื่องของโรงพยาบาลสนามนะคะ แต่ยังมีการเตรียมสัมพรรคกำลัง สุขภาพจิตของพี่น้องประชาชนด้วยค่ะ ก็ฝากไว้เท่านี้ค่ะ</w:t>
      </w:r>
    </w:p>
    <w:p>
      <w:pPr>
        <w:pStyle w:val="BodyText"/>
      </w:pPr>
      <w:r>
        <w:t xml:space="preserve">(คุณสุภนันท์) ครับ มีคำถามจากพี่น้องสื่มมวลชน มาจาก ไทย PBS ครับ บอกว่าตอนนี้ทางโรงพยาบาล งดรับผู้ป่วยเรื่องนี้อย่างไร ขอทราบตัวเลขคร่าว ๆ บุคคลากรทางการแพทย์นี่จะได้แล้วกี่แห่ง ตอนนี้มีประชาชน หลายแห่งเริ่มได้รับผลกระทบ จากการเลปกติครับคุณหมอครับ</w:t>
      </w:r>
    </w:p>
    <w:p>
      <w:pPr>
        <w:pStyle w:val="BodyText"/>
      </w:pPr>
      <w:r>
        <w:t xml:space="preserve">(แพทย์หญิงอภิสมัย) ก็ในส่วนที่การระบาดครั้งนี้นี่นะคะ ก็บุคคลทางการแพทย์เอง ก็เป็นผู้ติดเชื้อไปด้วยนะคะ แล้วก็ข้อมูลล่าสุด จาก 1-18 เมษายน วันนี่นะคะ มีรายงานบุคลากรทางการแพทย์ติดเชื้อไปแล้ว 146 รายด้วยกันค่ะ ส่วนใหญ่ก็จะเป็นแพทย์พยาบาลนะคะ ท่าจะต้องเห็นภาพด้วยนะคะ ว่าบุคลากรเหล่านี้ ที่ติดเชื้อไปทำงานไม่ได้นะคะ ต้องแยกกัก ต้องเสียบุคลากรทำงานไปด้วยเช่นกัน และสิ่งที่สำคัญนี่ เราพบว่า 50 เปอร์เซ็นต์ประมาณ 33 คน ตาก 146 นี่นะคะ มีการติดเชื้อจากการทำงาน คือผู้ป่วยที่ไม่เปิดไทม์ไลน์อย่างนี้เป็นต้น และนอกจากนั้นนี่ก็คือการสัมผัสติดเชื้อ เมื่อคุณหมอ คุณพยาบาลเหล่านี้เขาก็เป็นสามี เป็นลูก เป็นเพื่อน เป็นพี่นะคะ เขาก็ต้องกลับบ้านไปดูแลครอบครัว บุคคลากรทางการแพทย์ก็กลายเป็นผู้ติดเชื้อไปด้วยนะคะ ก็ฝากพี่น้องทุกวันนี้นี่ เราพยายามที่จะรักษาทรัพยากรสาธารณสุขที่เรามี ติดเชื้อทมีรายงานอย่างครบถ้วนถูกต้อง เพื่อที่ทางกระทรวงสาธารณสุขจะได้เตรียมทรัพยากรให้พร้อม ผู้ติดเชื้อ สมมติตัวเลขกลม ๆ วันละ 1,000 ถ้าหมื่นนี้ท่านจะต้องตอบคำถามค่ะ ว่า เราจะมีเตียงพอไหม มี ICU เท่าไรเครื่องช่วยหายใจ เราต้องจัดเตรียมอย่างไร กระทรวงสาธารณสุขมองไปถึงยาด้วยนะคะ ที่จะรักษาทรัพยากรต่าง ๆ ไม่ว่ทาจะเป็น PPE เหล่านี้นี่มีการเตรียม ล่วงหน้า แต่ถ้าสมมติว่าประชาชนไม่ร่วมมือ สาธารณสุขด่านหน้าที่กำลังทำงานหนักตอนนี้เตรียมไว้ก็ไม่ไหวเหมือนกันนะคะ เดี๋ยวในวันพรุ่งนี้นะคะ ก็ยังมีการรายงาน 14 วันนี้ก็ยังมีการรายงานอย่างต่อเนื่อง ก็อยากให้ทุกท่านดูแลสุขภาพและร่วมมือไปด้วยกันค่ะ สวัสดีค่ะ</w:t>
      </w:r>
    </w:p>
    <w:p>
      <w:pPr>
        <w:pStyle w:val="BodyText"/>
      </w:pPr>
      <w:r>
        <w:t xml:space="preserve">(คุณสุภนันท์) ครับ ขอบคุณครับ หมอเบิร์ดนะครับ โฆษก ศบค. แพทย์หญิงอภิสมัย ศรีรังสรรค์ มานำเรียนในรายละเอียดต่าง ๆ นะครับ ก็ออกมาขอความร่วมมือกับพี่น้องประชาชนนะครับ แต่ว่าวันนี้หลายคนที่มีคำถามข้อสงสัย เกี่ยวกับเตียงนะครับ โรงพยาบาบต่าง ๆ ไปตรวจแล้วพบเชื้อเรื่องของ COVID-19 นะครับ วันนี้ก็มีที่จัดเป็นรายการพิเศษ ก็จะมีทางด้านกรมการแพทย์มาให้คำตอบคลายข้อสงสัย แต่เราก็จะเห็นข่าวคราวในโซเชียล ยังมีผู้ที่ไปตรวจและยังเป็นผู้ติดเชื้อ ยังคงรอการรักษาตามระบบต่อไป พบกันบ่าย 2 โมงวันนี้อย่าลืมติดตามกันนะครับ ลำดับต่อไปเป็นกากับชาวต่างชาตินะคะ เรียนเชิญ ท่านณัฐภาณุ นพคุณ รองอธิบดีกรมสารนิเทศ และรองโฆษกกระทรวงการต่างประเทศ เรียนเชิญครับ</w:t>
      </w:r>
    </w:p>
    <w:p>
      <w:pPr>
        <w:pStyle w:val="BodyText"/>
      </w:pPr>
      <w:r>
        <w:t xml:space="preserve">(คุณณัฐภาณุ)</w:t>
      </w:r>
    </w:p>
    <w:p>
      <w:pPr>
        <w:pStyle w:val="BodyText"/>
      </w:pPr>
      <w:r>
        <w:t xml:space="preserve">[ภาษาต่างประเทศ] สวัสดีครับ</w:t>
      </w:r>
    </w:p>
    <w:p>
      <w:pPr>
        <w:pStyle w:val="BodyText"/>
      </w:pPr>
      <w:r>
        <w:t xml:space="preserve">(คุณสุภนันท์) ครับขอบคุณนะครับ ท่านท่านณัฐภาณุ นพคุณ รองอธิบดี และทั้งหมดคือการแถลงข่าวประจำวันนี้นะครับ ในช่วง 14 วันนี้เรายังมีการแถลงข่าวจากทำเนียบและในช่วงบ่าย 2 โมงวันนี้ย้ำกันอีกครั้งนะครับ รายการพิเศษ รายการที่ NBT to HD นะครับ เรื่องของเตียงที่จะรองรับผู้ที่ติด COVID-19 ควบคุมหรือว่าลดการติดเชื้อประจำวัน รายละเอียดจะเป็นอย่างไร ฝากติดตามกันได้ที่ไลฟ์ NBS ในช่วงเช้าวันนี้ครับ ผมสุภนันท์ ฤทธิ์มนตรี พร้อมทีมงานลาไปก่อน 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แถลงสถานการณ์ COVID-19 โดย ศบค. (19 เม.ย. 64)</dc:title>
  <dc:creator/>
  <cp:keywords/>
  <dcterms:created xsi:type="dcterms:W3CDTF">2024-02-27T07:38:41Z</dcterms:created>
  <dcterms:modified xsi:type="dcterms:W3CDTF">2024-02-27T07:3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7 กุมภาพันธ์ 2567 เวลา 13.10 น.</vt:lpwstr>
  </property>
  <property fmtid="{D5CDD505-2E9C-101B-9397-08002B2CF9AE}" pid="3" name="subtitle">
    <vt:lpwstr/>
  </property>
</Properties>
</file>